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ere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Marin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ilano Lissone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Lissone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3/03/198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essuna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710536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.marino8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